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ternship</w:t>
      </w:r>
      <w:r>
        <w:t xml:space="preserve"> </w:t>
      </w:r>
      <w:r>
        <w:t xml:space="preserve">Application</w:t>
      </w:r>
      <w:r>
        <w:t xml:space="preserve"> </w:t>
      </w:r>
      <w:r>
        <w:t xml:space="preserve">-</w:t>
      </w:r>
      <w:r>
        <w:t xml:space="preserve"> </w:t>
      </w:r>
      <w:r>
        <w:t xml:space="preserve">Medellín</w:t>
      </w:r>
    </w:p>
    <w:bookmarkStart w:id="20" w:name="internship-application-letter"/>
    <w:p>
      <w:pPr>
        <w:pStyle w:val="Heading1"/>
      </w:pPr>
      <w:r>
        <w:t xml:space="preserve">Internship Application Letter</w:t>
      </w:r>
    </w:p>
    <w:bookmarkEnd w:id="20"/>
    <w:p>
      <w:pPr>
        <w:pStyle w:val="FirstParagraph"/>
      </w:pPr>
      <w:r>
        <w:t xml:space="preserve">[Company Name]</w:t>
      </w:r>
      <w:r>
        <w:br/>
      </w:r>
      <w:r>
        <w:t xml:space="preserve">[Department of Aerospace Engineering]</w:t>
      </w:r>
      <w:r>
        <w:br/>
      </w:r>
      <w:r>
        <w:t xml:space="preserve">Aeropuerto Internacional José María Córdova</w:t>
      </w:r>
      <w:r>
        <w:br/>
      </w:r>
      <w:r>
        <w:t xml:space="preserve">Medellín, Colombia</w:t>
      </w:r>
    </w:p>
    <w:p>
      <w:pPr>
        <w:pStyle w:val="BodyText"/>
      </w:pPr>
      <w:r>
        <w:t xml:space="preserve">October 26, 2023</w:t>
      </w:r>
    </w:p>
    <w:p>
      <w:pPr>
        <w:pStyle w:val="BodyText"/>
      </w:pPr>
      <w:r>
        <w:t xml:space="preserve">Application for Aerospace Engineer Internship Position</w:t>
      </w:r>
    </w:p>
    <w:p>
      <w:pPr>
        <w:pStyle w:val="BodyText"/>
      </w:pPr>
      <w:r>
        <w:t xml:space="preserve">Dear Hiring Manager,</w:t>
      </w:r>
    </w:p>
    <w:p>
      <w:pPr>
        <w:pStyle w:val="BodyText"/>
      </w:pPr>
      <w:r>
        <w:t xml:space="preserve">As a dedicated and technically proficient student pursuing my Bachelor's degree in Aerospace Engineering at the University of Antioquia, I am writing to express my enthusiastic interest in the Aerospace Engineer Internship position at your esteemed organization in Colombia Medellín. This opportunity represents the ideal convergence of my academic trajectory, professional aspirations, and deep admiration for Medellín's growing role as a regional hub for aerospace innovation. My comprehensive preparation through rigorous coursework, hands-on projects, and cultural immersion in Colombia Medellín has equipped me to contribute meaningfully to your team from day one.</w:t>
      </w:r>
    </w:p>
    <w:p>
      <w:pPr>
        <w:pStyle w:val="BodyText"/>
      </w:pPr>
      <w:r>
        <w:t xml:space="preserve">Throughout my academic journey at the University of Antioquia's School of Engineering, I have cultivated a robust technical foundation specifically tailored for aerospace applications. My curriculum has included advanced courses such as Aerodynamics (with emphasis on subsonic flow analysis), Aircraft Structures (focusing on composite material optimization), and Flight Dynamics Simulation using MATLAB/Simulink. In my most significant project, "Optimization of UAV Propulsion Systems for Colombian Mountainous Terrain," I collaborated with a multidisciplinary team to design an electric propulsion system capable of operating efficiently at 2,500 meters elevation – a critical consideration for Medellín's unique topography. This project required me to utilize ANSYS Fluent for computational fluid dynamics analysis and SolidWorks for structural integrity modeling, directly aligning with the technical demands of modern aerospace engineering practice in Colombia Medellín.</w:t>
      </w:r>
    </w:p>
    <w:p>
      <w:pPr>
        <w:pStyle w:val="BodyText"/>
      </w:pPr>
      <w:r>
        <w:t xml:space="preserve">My commitment extends beyond classroom theory to practical implementation. I recently completed a six-month technical apprenticeship at SENA's Aerospace Technology Center in Medellín, where I assisted in the maintenance and performance testing of light aircraft engines. This experience provided invaluable exposure to Colombian aviation regulatory standards under Aerocivil (the National Civil Aviation Authority), including adherence to Part 145 maintenance protocols and quality assurance procedures. Witnessing firsthand how Medellín's aerospace ecosystem integrates international best practices with local operational realities solidified my determination to build my career within Colombia Medellín's burgeoning industry. The city's strategic location as a gateway for Latin American aviation, coupled with its thriving universities like EAFIT and the Institute of Aeronautical Engineering (IDEA), creates an unparalleled environment for technological advancement in aerospace engineering.</w:t>
      </w:r>
    </w:p>
    <w:p>
      <w:pPr>
        <w:pStyle w:val="BodyText"/>
      </w:pPr>
      <w:r>
        <w:t xml:space="preserve">What particularly excites me about this internship opportunity is your organization's pioneering work in sustainable aviation technologies – a field where Colombia Medellín is rapidly emerging as a regional leader. I have closely followed your recent initiative to develop electric taxi systems for urban air mobility, which directly addresses the transportation challenges of our mountainous region. My background in battery efficiency calculations and lightweight structural design positions me to contribute immediately to projects like these. Furthermore, my fluency in Spanish (native speaker) and English (CEFR C1) enables seamless collaboration with international engineering teams while respecting Colombian professional culture – an essential asset for any Aerospace Engineer working within Colombia Medellín's multicultural work environment.</w:t>
      </w:r>
    </w:p>
    <w:p>
      <w:pPr>
        <w:pStyle w:val="BodyText"/>
      </w:pPr>
      <w:r>
        <w:t xml:space="preserve">I am particularly drawn to your organization's commitment to community impact, as evidenced by your partnership with the Medellín City Council on "Sky for All" – a program providing STEM education in aerospace engineering to underserved communities. As someone who has volunteered at the Science Museum of Medellín, teaching robotics workshops to youth from Comuna 13, I share this vision of making aerospace accessible. This alignment between professional purpose and social responsibility distinguishes your company as a leader in the Colombia Medellín aerospace sector and reinforces my desire to contribute meaningfully during my internship.</w:t>
      </w:r>
    </w:p>
    <w:p>
      <w:pPr>
        <w:pStyle w:val="BodyText"/>
      </w:pPr>
      <w:r>
        <w:t xml:space="preserve">My technical proficiency extends to industry-standard tools critical for modern Aerospace Engineer roles: ANSYS (for stress analysis), CATIA V5 (for 3D modeling), and Python (for data analysis of flight test telemetry). I also possess practical experience with wind tunnel testing protocols through university collaborations and am currently pursuing certification in aviation safety management systems through the Colombian Aviation Authority's training programs. These competencies, combined with my understanding of Colombia Medellín's specific aerospace challenges – from high-altitude operations to infrastructure development for the expanding José María Córdova International Airport – position me to deliver immediate value.</w:t>
      </w:r>
    </w:p>
    <w:p>
      <w:pPr>
        <w:pStyle w:val="BodyText"/>
      </w:pPr>
      <w:r>
        <w:t xml:space="preserve">The opportunity to learn from industry pioneers while contributing to projects that will shape the future of aviation in Colombia Medellín is precisely why I am submitting this Internship Application Letter. I am eager to apply my skills in computational analysis, systems integration, and collaborative problem-solving within your dynamic team. As someone who has grown up witnessing Medellín's remarkable transformation from a city of hills into a symbol of innovation across Latin America, I am deeply motivated to support this progress through aerospace engineering excellence.</w:t>
      </w:r>
    </w:p>
    <w:p>
      <w:pPr>
        <w:pStyle w:val="BodyText"/>
      </w:pPr>
      <w:r>
        <w:t xml:space="preserve">I have attached my resume, academic transcripts, and letters of recommendation from professors at the University of Antioquia who have witnessed my technical growth firsthand. I welcome the opportunity to discuss how my qualifications align with your team's objectives in an interview at your earliest convenience. Thank you for considering this Internship Application Letter – I look forward to contributing to Colombia Medellín's aerospace advancement as a future Aerospace Engineer.</w:t>
      </w:r>
    </w:p>
    <w:p>
      <w:pPr>
        <w:pStyle w:val="BodyText"/>
      </w:pPr>
      <w:r>
        <w:t xml:space="preserve">Sincerely,</w:t>
      </w:r>
      <w:r>
        <w:br/>
      </w:r>
      <w:r>
        <w:br/>
      </w:r>
    </w:p>
    <w:p>
      <w:pPr>
        <w:pStyle w:val="BodyText"/>
      </w:pPr>
      <w:r>
        <w:t xml:space="preserve">Carolina Mendoza</w:t>
      </w:r>
      <w:r>
        <w:br/>
      </w:r>
      <w:r>
        <w:t xml:space="preserve">Aerospace Engineering Student (Expected Graduation: May 2025)</w:t>
      </w:r>
      <w:r>
        <w:br/>
      </w:r>
      <w:r>
        <w:t xml:space="preserve">University of Antioquia, Medellín</w:t>
      </w:r>
      <w:r>
        <w:br/>
      </w:r>
      <w:r>
        <w:t xml:space="preserve">+57 310 123 4567 | carolina.mendoza@unab.edu.co</w:t>
      </w:r>
    </w:p>
    <w:p>
      <w:pPr>
        <w:pStyle w:val="BodyText"/>
      </w:pPr>
      <w:r>
        <w:rPr>
          <w:iCs/>
          <w:i/>
        </w:rP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ternship Application - Medellín</dc:title>
  <dc:creator/>
  <dc:language>en</dc:language>
  <cp:keywords/>
  <dcterms:created xsi:type="dcterms:W3CDTF">2026-07-23T04:24:49Z</dcterms:created>
  <dcterms:modified xsi:type="dcterms:W3CDTF">2026-07-23T04:24:49Z</dcterms:modified>
</cp:coreProperties>
</file>

<file path=docProps/custom.xml><?xml version="1.0" encoding="utf-8"?>
<Properties xmlns="http://schemas.openxmlformats.org/officeDocument/2006/custom-properties" xmlns:vt="http://schemas.openxmlformats.org/officeDocument/2006/docPropsVTypes"/>
</file>